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56D211D5" w:rsidR="001D13A3" w:rsidRPr="001D13A3" w:rsidRDefault="00203121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3C0F1F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2CE876E2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203121">
              <w:rPr>
                <w:b/>
              </w:rPr>
              <w:t xml:space="preserve"> </w:t>
            </w:r>
            <w:r w:rsidR="00203121">
              <w:rPr>
                <w:b/>
              </w:rPr>
              <w:fldChar w:fldCharType="begin"/>
            </w:r>
            <w:r w:rsidR="00203121">
              <w:rPr>
                <w:b/>
              </w:rPr>
              <w:instrText xml:space="preserve"> MERGEFIELD Student_ID2 </w:instrText>
            </w:r>
            <w:r w:rsidR="00203121">
              <w:rPr>
                <w:b/>
              </w:rPr>
              <w:fldChar w:fldCharType="separate"/>
            </w:r>
            <w:r w:rsidR="003C0F1F">
              <w:rPr>
                <w:b/>
                <w:noProof/>
              </w:rPr>
              <w:t>«Student_ID2»</w:t>
            </w:r>
            <w:r w:rsidR="00203121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23574A29" w:rsidR="001D13A3" w:rsidRPr="001D13A3" w:rsidRDefault="00BC552C" w:rsidP="00685CF9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685CF9">
              <w:rPr>
                <w:b/>
              </w:rPr>
              <w:t>CADD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5063553F" w14:textId="77777777" w:rsidR="00D27A47" w:rsidRDefault="00D27A47" w:rsidP="00D27A47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0DCA2A9B" w:rsidR="001D13A3" w:rsidRPr="001D13A3" w:rsidRDefault="00D27A47" w:rsidP="00D27A47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DB0509">
        <w:tc>
          <w:tcPr>
            <w:tcW w:w="10890" w:type="dxa"/>
            <w:gridSpan w:val="3"/>
          </w:tcPr>
          <w:p w14:paraId="68C5964D" w14:textId="77777777" w:rsidR="00F11A80" w:rsidRPr="00071E0C" w:rsidRDefault="00F11A80" w:rsidP="00F11A80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enough </w:t>
            </w: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071E0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071E0C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071E0C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7F23F2D1" w:rsidR="007A327C" w:rsidRDefault="00F11A80" w:rsidP="00F11A80">
            <w:pPr>
              <w:jc w:val="center"/>
            </w:pPr>
            <w:r w:rsidRPr="00071E0C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071E0C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071E0C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DB0509" w14:paraId="138AF45B" w14:textId="77777777" w:rsidTr="00DB0509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DB0509" w14:paraId="60A4CE9F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7A0880" w14:textId="77777777" w:rsidR="00DB0509" w:rsidRDefault="00DB050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DB0509" w14:paraId="1B54F2A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97857A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8E85963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4B9EA0D" w14:textId="77777777" w:rsidR="00DB0509" w:rsidRDefault="00DB050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DB0509" w14:paraId="27CEB26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EEBDBA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F14B1B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4DB3009" w14:textId="77777777" w:rsidR="00DB0509" w:rsidRDefault="00DB050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216C3A" w14:paraId="3728F57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FD68E8" w14:textId="77777777" w:rsidR="00216C3A" w:rsidRDefault="00216C3A" w:rsidP="00216C3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AE67FE" w14:textId="2A2C4745" w:rsidR="00216C3A" w:rsidRDefault="00216C3A" w:rsidP="00216C3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D861B2" w14:textId="24B22117" w:rsidR="00216C3A" w:rsidRDefault="00216C3A" w:rsidP="00216C3A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9B77A6" w14:paraId="2515D3B4" w14:textId="77777777" w:rsidTr="00606A20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1ABEC8" w14:textId="23F169AE" w:rsidR="009B77A6" w:rsidRPr="00ED0715" w:rsidRDefault="009B77A6" w:rsidP="009B77A6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9B77A6" w14:paraId="751EE5B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6F4FC4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53EC92" w14:textId="7F6FFA98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A752C3" w14:textId="05ED96E1" w:rsidR="009B77A6" w:rsidRPr="00ED0715" w:rsidRDefault="009B77A6" w:rsidP="009B77A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9B77A6" w14:paraId="70E6EEF8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5E476D" w14:textId="77777777" w:rsidR="009B77A6" w:rsidRDefault="009B77A6" w:rsidP="009B77A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9B77A6" w14:paraId="39CF869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6AA025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8E959E" w14:textId="74F1C93F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E90A3" w14:textId="10B4E80E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9B77A6" w14:paraId="5F1C2DF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6A6235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1467CEC" w14:textId="67C3627B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333243" w14:textId="744B4E2C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9B77A6" w14:paraId="3A6168E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1B959F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47E680" w14:textId="6F7EE6F7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62B25C" w14:textId="38A0E4A6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9B77A6" w14:paraId="0F90C68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02854A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C04F22" w14:textId="6CD8E9CD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A8B0BC" w14:textId="646278FF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9B77A6" w14:paraId="559F1EF5" w14:textId="77777777" w:rsidTr="00216C3A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1E2082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D1FCC8" w14:textId="1E21F46A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DB7187" w14:textId="7C92BB45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9B77A6" w14:paraId="68A016E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7391D1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ADDF95" w14:textId="11B6F721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673D1B" w14:textId="56D19257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9B77A6" w14:paraId="01C198D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9AF9C0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46C1B2F" w14:textId="1C05E62B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5BAB26" w14:textId="3E29354C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9B77A6" w14:paraId="742340E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102C64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83E773" w14:textId="4DEE7C6D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52FF90" w14:textId="512836F1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9B77A6" w14:paraId="5D554BEC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7CE477" w14:textId="77777777" w:rsidR="009B77A6" w:rsidRDefault="009B77A6" w:rsidP="009B77A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9B77A6" w14:paraId="5BAE45B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4E7A65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BA507A" w14:textId="77777777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9B77A6" w14:paraId="14032988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B55ED0" w14:textId="77777777" w:rsidR="009B77A6" w:rsidRDefault="009B77A6" w:rsidP="009B77A6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9B77A6" w14:paraId="600C269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5D0352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355547B" w14:textId="77777777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B96B78A" w14:textId="77777777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9B77A6" w14:paraId="573505B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3055C7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57899C" w14:textId="77777777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7091B" w14:textId="77777777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9B77A6" w14:paraId="799AE0E9" w14:textId="77777777" w:rsidTr="00356429">
              <w:trPr>
                <w:trHeight w:val="188"/>
              </w:trPr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8C50C0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0286D4" w14:textId="6C580B12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FB4BE2" w14:textId="08AD9CFD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9B77A6" w14:paraId="0D5301B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FBBD36" w14:textId="77777777" w:rsidR="009B77A6" w:rsidRDefault="009B77A6" w:rsidP="009B77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694FD" w14:textId="5645FF24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DE759E" w14:textId="5659EB5B" w:rsidR="009B77A6" w:rsidRDefault="009B77A6" w:rsidP="009B77A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45B3333F" w14:textId="77777777" w:rsidR="00DB0509" w:rsidRDefault="00DB0509">
            <w:pPr>
              <w:rPr>
                <w:rFonts w:cstheme="minorHAnsi"/>
              </w:rPr>
            </w:pPr>
          </w:p>
          <w:p w14:paraId="06C1C13F" w14:textId="77777777" w:rsidR="00DB0509" w:rsidRDefault="00DB0509">
            <w:pPr>
              <w:rPr>
                <w:rFonts w:cstheme="minorHAnsi"/>
              </w:rPr>
            </w:pPr>
          </w:p>
        </w:tc>
        <w:tc>
          <w:tcPr>
            <w:tcW w:w="3830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0509" w14:paraId="131B89F8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1F3AB1" w14:textId="77777777" w:rsidR="00DB0509" w:rsidRDefault="00DB050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DB0509" w14:paraId="36F48194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88B7A0" w14:textId="568152F4" w:rsidR="00DB0509" w:rsidRDefault="00DB0509" w:rsidP="00DB0509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F9485E" w14:textId="6601AE6D" w:rsidR="00DB0509" w:rsidRDefault="00DB0509" w:rsidP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47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5A36C9" w14:textId="7087AAB6" w:rsidR="00DB0509" w:rsidRDefault="00DB0509" w:rsidP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DD II</w:t>
                  </w:r>
                </w:p>
              </w:tc>
            </w:tr>
            <w:tr w:rsidR="00DB0509" w14:paraId="75C70F82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D1BEC52" w14:textId="48FD47F3" w:rsidR="00DB0509" w:rsidRDefault="00DB0509" w:rsidP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45F2AA" w14:textId="77777777" w:rsidR="00DB0509" w:rsidRDefault="00DB0509" w:rsidP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7B144F" w14:textId="37BE23B9" w:rsidR="00DB0509" w:rsidRDefault="00DB0509" w:rsidP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DB0509" w14:paraId="5E29F02A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AAF552" w14:textId="146D4002" w:rsidR="00DB0509" w:rsidRDefault="00DB0509" w:rsidP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9237CF" w14:textId="77777777" w:rsidR="00DB0509" w:rsidRDefault="00DB0509" w:rsidP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73E521" w14:textId="3E3D515C" w:rsidR="00DB0509" w:rsidRDefault="00DB0509" w:rsidP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B0509" w14:paraId="04CA1ED9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7C8A15" w14:textId="77777777" w:rsidR="00DB0509" w:rsidRDefault="00DB050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DB0509" w14:paraId="1FD377C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0E2ECA" w14:textId="77777777" w:rsidR="00DB0509" w:rsidRDefault="00DB0509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025F1EC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BEABDA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DB0509" w14:paraId="536BA5F8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A5EB60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438790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B44FF1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DB0509" w14:paraId="643703A4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CAF7A1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8AC1D6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3B3396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882BCD" w14:paraId="01CD7ED2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93980D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3CECAA" w14:textId="58AAE7A4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4FE33D" w14:textId="2F8569CD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DB0509" w14:paraId="288E998E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86E1BB" w14:textId="77777777" w:rsidR="00DB0509" w:rsidRDefault="00DB050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DB0509" w14:paraId="01160332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A5A62B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E48155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427F2F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DB0509" w14:paraId="22E2B6B5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8555D4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3A767D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FE081DC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B0509" w14:paraId="10317DF6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87F2CD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7A9363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7532FB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p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B0509" w14:paraId="665875E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B9F160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6DD3C1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6171D2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DB0509" w14:paraId="285FFFD1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B01F58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AF598D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0B1CE3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B0509" w14:paraId="503080F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E5CD1F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FAC9B8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197F2C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B0509" w14:paraId="133FC32E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D07698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B629085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4EF5FC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B0509" w14:paraId="72F4251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2F6E4A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A6D7AA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9AC52E0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DB0509" w14:paraId="02AE6B29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404C76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C201A5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C5C1F4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DB0509" w14:paraId="7827DE01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51BC3D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AF60C7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D20A35C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DB0509" w14:paraId="3EF884D9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7CC78C" w14:textId="77777777" w:rsidR="00DB0509" w:rsidRDefault="00DB050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001103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99810B" w14:textId="77777777" w:rsidR="00DB0509" w:rsidRDefault="00DB050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82BCD" w14:paraId="62FFC2A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0D4A6D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ED3062" w14:textId="1A856FBB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65F1F2" w14:textId="0C1C2BE2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08DB76AF" w14:textId="77777777" w:rsidR="00DB0509" w:rsidRDefault="00DB0509">
            <w:pPr>
              <w:rPr>
                <w:rFonts w:cstheme="minorHAnsi"/>
              </w:rPr>
            </w:pPr>
          </w:p>
        </w:tc>
        <w:tc>
          <w:tcPr>
            <w:tcW w:w="3617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DB0509" w14:paraId="444A1DD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64CE45" w14:textId="77777777" w:rsidR="00DB0509" w:rsidRDefault="00DB0509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DB0509" w14:paraId="1A4FD39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675C61" w14:textId="77777777" w:rsidR="00DB0509" w:rsidRDefault="00DB050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B0509" w14:paraId="26CCB90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747C2F" w14:textId="77777777" w:rsidR="00DB0509" w:rsidRDefault="00DB050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882BCD" w14:paraId="741F8A77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E2B329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FFE42B" w14:textId="760BF687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E108E9" w14:textId="720F81AA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882BCD" w14:paraId="58DAF25A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0FDD6E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AEBBDF" w14:textId="57EE487F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6A3E0A" w14:textId="04C0D400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356429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882BCD" w14:paraId="482EC0AC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90561D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447432" w14:textId="62A45CDD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2A7DF4" w14:textId="568B7B33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882BCD" w14:paraId="1AD24980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A267D1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7594E5" w14:textId="677B95FE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DDD21C" w14:textId="35211484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882BCD" w14:paraId="5D9B3D99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5A785D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C8387C" w14:textId="7116339D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2BEFCD" w14:textId="7C2AC6CA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882BCD" w14:paraId="2AF75372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970447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8BEEA2" w14:textId="0A7DF4A2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4EAAB1" w14:textId="3D8CAD15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882BCD" w14:paraId="66098B17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48FBBA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EDFB12" w14:textId="0F042727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C5959C" w14:textId="265520D2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882BCD" w14:paraId="2338915E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29D04B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28860B" w14:textId="2AD8E5FE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AB21B2" w14:textId="5DFC029C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82BCD" w14:paraId="313C3548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2D859C" w14:textId="77777777" w:rsidR="00882BCD" w:rsidRDefault="00882BCD" w:rsidP="00882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6B8FEF" w14:textId="27FD0380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7D8AA1" w14:textId="307BFD66" w:rsidR="00882BCD" w:rsidRDefault="00882BCD" w:rsidP="00882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DB0509" w14:paraId="49E5A5C8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2AED7D" w14:textId="77777777" w:rsidR="00DB0509" w:rsidRDefault="00DB050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7929D8" w14:paraId="58F44040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15CD8A" w14:textId="77777777" w:rsidR="007929D8" w:rsidRDefault="007929D8" w:rsidP="007929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7ADF7C" w14:textId="5F4EE1D5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1DC3BF0" w14:textId="14231C29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7929D8" w14:paraId="3E5DDA8B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51C94B" w14:textId="77777777" w:rsidR="007929D8" w:rsidRDefault="007929D8" w:rsidP="007929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A40742" w14:textId="5BC207DF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B72D9D" w14:textId="60B2C088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7929D8" w14:paraId="39DD4BA9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95DFBD" w14:textId="77777777" w:rsidR="007929D8" w:rsidRDefault="007929D8" w:rsidP="007929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B515F2" w14:textId="44911505" w:rsidR="007929D8" w:rsidRDefault="007929D8" w:rsidP="007929D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17DF47" w14:textId="0CE04513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7929D8" w14:paraId="7FC23EC2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FB0B6B" w14:textId="77777777" w:rsidR="007929D8" w:rsidRDefault="007929D8" w:rsidP="007929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F1CE87" w14:textId="12C69EBB" w:rsidR="007929D8" w:rsidRDefault="007929D8" w:rsidP="007929D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8CF5E6" w14:textId="68C42195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7929D8" w14:paraId="631DB55E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AC53F4" w14:textId="77777777" w:rsidR="007929D8" w:rsidRDefault="007929D8" w:rsidP="007929D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7929D8" w14:paraId="5B1D1D87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C4D6CC" w14:textId="77777777" w:rsidR="007929D8" w:rsidRDefault="007929D8" w:rsidP="007929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5713D0E" w14:textId="44E299FC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440201E" w14:textId="060264C8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7929D8" w14:paraId="2545C13E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31B819" w14:textId="77777777" w:rsidR="007929D8" w:rsidRDefault="007929D8" w:rsidP="007929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708201" w14:textId="24E0FBCA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3841EB" w14:textId="66283186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7929D8" w14:paraId="16451E95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029CFD" w14:textId="77777777" w:rsidR="007929D8" w:rsidRDefault="007929D8" w:rsidP="007929D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A4D3A54" w14:textId="4B68A081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C366A1" w14:textId="0FB2E3E9" w:rsidR="007929D8" w:rsidRDefault="007929D8" w:rsidP="007929D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047D96" w14:paraId="39B2D3EE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57AA21" w14:textId="77777777" w:rsidR="00047D96" w:rsidRDefault="00047D96" w:rsidP="00047D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2681C4" w14:textId="4AAA8227" w:rsidR="00047D96" w:rsidRDefault="00047D96" w:rsidP="00047D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4D0483" w14:textId="0A4FF706" w:rsidR="00047D96" w:rsidRDefault="00047D96" w:rsidP="00047D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047D96" w14:paraId="0A542CDB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EA4928" w14:textId="77777777" w:rsidR="00047D96" w:rsidRDefault="00047D96" w:rsidP="00047D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055B0D" w14:textId="38C46763" w:rsidR="00047D96" w:rsidRDefault="00047D96" w:rsidP="00047D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82BB32" w14:textId="61BF225F" w:rsidR="00047D96" w:rsidRDefault="00047D96" w:rsidP="00047D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047D96" w14:paraId="6671651B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0E11BC" w14:textId="77777777" w:rsidR="00047D96" w:rsidRDefault="00047D96" w:rsidP="00047D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CB36BC" w14:textId="7C967571" w:rsidR="00047D96" w:rsidRDefault="00047D96" w:rsidP="00047D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FF912F" w14:textId="33247593" w:rsidR="00047D96" w:rsidRDefault="00047D96" w:rsidP="00047D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047D96" w14:paraId="6C430BFD" w14:textId="77777777" w:rsidTr="000342AA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4A7E3B" w14:textId="77777777" w:rsidR="00047D96" w:rsidRDefault="00047D96" w:rsidP="00047D9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D95855" w14:textId="18BF5641" w:rsidR="00047D96" w:rsidRDefault="00047D96" w:rsidP="00047D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1E5F84" w14:textId="7F5CCAE2" w:rsidR="00047D96" w:rsidRDefault="00047D96" w:rsidP="00047D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74B309C6" w14:textId="77777777" w:rsidR="00DB0509" w:rsidRDefault="00DB0509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DB0509" w14:paraId="2BDF79DF" w14:textId="77777777" w:rsidTr="00DB0509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1A289" w14:textId="77777777" w:rsidR="009178C6" w:rsidRPr="00071E0C" w:rsidRDefault="009178C6" w:rsidP="009178C6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071E0C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51A52128" w14:textId="77777777" w:rsidR="009178C6" w:rsidRPr="00071E0C" w:rsidRDefault="009178C6" w:rsidP="009178C6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071E0C">
              <w:rPr>
                <w:rFonts w:cs="Calibri"/>
                <w:bCs/>
                <w:color w:val="000000"/>
                <w:sz w:val="18"/>
                <w:szCs w:val="18"/>
              </w:rPr>
              <w:t xml:space="preserve">w: Weighted in GPA </w:t>
            </w:r>
            <w:proofErr w:type="gramStart"/>
            <w:r w:rsidRPr="00071E0C">
              <w:rPr>
                <w:rFonts w:cs="Calibri"/>
                <w:bCs/>
                <w:color w:val="000000"/>
                <w:sz w:val="18"/>
                <w:szCs w:val="18"/>
              </w:rPr>
              <w:t>calculations</w:t>
            </w:r>
            <w:proofErr w:type="gramEnd"/>
          </w:p>
          <w:p w14:paraId="46F5EEFF" w14:textId="77777777" w:rsidR="009178C6" w:rsidRPr="00071E0C" w:rsidRDefault="009178C6" w:rsidP="009178C6">
            <w:pPr>
              <w:rPr>
                <w:sz w:val="18"/>
                <w:szCs w:val="18"/>
              </w:rPr>
            </w:pPr>
            <w:r w:rsidRPr="00071E0C">
              <w:rPr>
                <w:sz w:val="18"/>
                <w:szCs w:val="18"/>
              </w:rPr>
              <w:t>* Conversation with current core teacher recommended</w:t>
            </w:r>
          </w:p>
          <w:p w14:paraId="63DE82F4" w14:textId="77777777" w:rsidR="009178C6" w:rsidRPr="00071E0C" w:rsidRDefault="009178C6" w:rsidP="009178C6">
            <w:pPr>
              <w:rPr>
                <w:sz w:val="18"/>
                <w:szCs w:val="18"/>
              </w:rPr>
            </w:pPr>
            <w:r w:rsidRPr="00071E0C">
              <w:rPr>
                <w:sz w:val="18"/>
                <w:szCs w:val="18"/>
              </w:rPr>
              <w:t xml:space="preserve">** Prior playing experience necessary.  </w:t>
            </w:r>
            <w:r w:rsidRPr="00071E0C">
              <w:rPr>
                <w:b/>
                <w:sz w:val="18"/>
                <w:szCs w:val="18"/>
                <w:u w:val="single"/>
              </w:rPr>
              <w:t>Percussion Ensemble</w:t>
            </w:r>
            <w:r w:rsidRPr="00071E0C">
              <w:rPr>
                <w:sz w:val="18"/>
                <w:szCs w:val="18"/>
              </w:rPr>
              <w:t xml:space="preserve"> requires teacher approval also.</w:t>
            </w:r>
          </w:p>
          <w:p w14:paraId="6A52AE11" w14:textId="77777777" w:rsidR="009178C6" w:rsidRPr="00071E0C" w:rsidRDefault="009178C6" w:rsidP="009178C6">
            <w:pPr>
              <w:rPr>
                <w:sz w:val="18"/>
                <w:szCs w:val="18"/>
              </w:rPr>
            </w:pPr>
            <w:r w:rsidRPr="00071E0C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071E0C">
              <w:rPr>
                <w:sz w:val="18"/>
                <w:szCs w:val="18"/>
                <w:vertAlign w:val="superscript"/>
              </w:rPr>
              <w:t>rd</w:t>
            </w:r>
            <w:r w:rsidRPr="00071E0C">
              <w:rPr>
                <w:sz w:val="18"/>
                <w:szCs w:val="18"/>
              </w:rPr>
              <w:t xml:space="preserve"> science.</w:t>
            </w:r>
          </w:p>
          <w:p w14:paraId="00ECC3CE" w14:textId="77777777" w:rsidR="009178C6" w:rsidRPr="00071E0C" w:rsidRDefault="009178C6" w:rsidP="009178C6">
            <w:pPr>
              <w:rPr>
                <w:sz w:val="18"/>
                <w:szCs w:val="18"/>
              </w:rPr>
            </w:pPr>
            <w:r w:rsidRPr="00071E0C">
              <w:rPr>
                <w:b/>
                <w:sz w:val="18"/>
                <w:szCs w:val="18"/>
              </w:rPr>
              <w:t>+</w:t>
            </w:r>
            <w:r w:rsidRPr="00071E0C">
              <w:rPr>
                <w:sz w:val="18"/>
                <w:szCs w:val="18"/>
              </w:rPr>
              <w:t xml:space="preserve"> Forensic Science prerequisites are Biology </w:t>
            </w:r>
            <w:r w:rsidRPr="00071E0C">
              <w:rPr>
                <w:b/>
                <w:sz w:val="18"/>
                <w:szCs w:val="18"/>
                <w:u w:val="single"/>
              </w:rPr>
              <w:t>and</w:t>
            </w:r>
            <w:r w:rsidRPr="00071E0C">
              <w:rPr>
                <w:sz w:val="18"/>
                <w:szCs w:val="18"/>
              </w:rPr>
              <w:t xml:space="preserve"> Chemistry</w:t>
            </w:r>
            <w:r w:rsidRPr="00071E0C">
              <w:rPr>
                <w:rFonts w:cstheme="minorHAnsi"/>
                <w:sz w:val="18"/>
                <w:szCs w:val="18"/>
              </w:rPr>
              <w:t>.</w:t>
            </w:r>
          </w:p>
          <w:p w14:paraId="16207275" w14:textId="77777777" w:rsidR="009178C6" w:rsidRPr="00071E0C" w:rsidRDefault="009178C6" w:rsidP="009178C6">
            <w:pPr>
              <w:rPr>
                <w:sz w:val="18"/>
                <w:szCs w:val="18"/>
              </w:rPr>
            </w:pPr>
            <w:r w:rsidRPr="00071E0C">
              <w:rPr>
                <w:sz w:val="18"/>
                <w:szCs w:val="18"/>
              </w:rPr>
              <w:t xml:space="preserve">++ AP Biology prerequisites are Biology </w:t>
            </w:r>
            <w:r w:rsidRPr="00071E0C">
              <w:rPr>
                <w:b/>
                <w:sz w:val="18"/>
                <w:szCs w:val="18"/>
                <w:u w:val="single"/>
              </w:rPr>
              <w:t>and</w:t>
            </w:r>
            <w:r w:rsidRPr="00071E0C">
              <w:rPr>
                <w:sz w:val="18"/>
                <w:szCs w:val="18"/>
              </w:rPr>
              <w:t xml:space="preserve"> Chemistry.</w:t>
            </w:r>
          </w:p>
          <w:p w14:paraId="75D3A3F4" w14:textId="77777777" w:rsidR="009178C6" w:rsidRPr="00071E0C" w:rsidRDefault="009178C6" w:rsidP="009178C6">
            <w:pPr>
              <w:rPr>
                <w:sz w:val="18"/>
                <w:szCs w:val="18"/>
              </w:rPr>
            </w:pPr>
            <w:r w:rsidRPr="00071E0C">
              <w:rPr>
                <w:sz w:val="18"/>
                <w:szCs w:val="18"/>
              </w:rPr>
              <w:t>++</w:t>
            </w:r>
            <w:proofErr w:type="gramStart"/>
            <w:r w:rsidRPr="00071E0C">
              <w:rPr>
                <w:sz w:val="18"/>
                <w:szCs w:val="18"/>
              </w:rPr>
              <w:t>+  Honors</w:t>
            </w:r>
            <w:proofErr w:type="gramEnd"/>
            <w:r w:rsidRPr="00071E0C">
              <w:rPr>
                <w:sz w:val="18"/>
                <w:szCs w:val="18"/>
              </w:rPr>
              <w:t xml:space="preserve"> Physics and AP Physics require trigonometry concurrently.  Physics requires Algebra II concurrently.</w:t>
            </w:r>
          </w:p>
          <w:p w14:paraId="5345CED9" w14:textId="77777777" w:rsidR="009178C6" w:rsidRPr="00071E0C" w:rsidRDefault="009178C6" w:rsidP="009178C6">
            <w:pPr>
              <w:rPr>
                <w:sz w:val="18"/>
                <w:szCs w:val="18"/>
              </w:rPr>
            </w:pPr>
            <w:r w:rsidRPr="00071E0C">
              <w:rPr>
                <w:sz w:val="18"/>
                <w:szCs w:val="18"/>
              </w:rPr>
              <w:t>+++</w:t>
            </w:r>
            <w:proofErr w:type="gramStart"/>
            <w:r w:rsidRPr="00071E0C">
              <w:rPr>
                <w:sz w:val="18"/>
                <w:szCs w:val="18"/>
              </w:rPr>
              <w:t>+  AP</w:t>
            </w:r>
            <w:proofErr w:type="gramEnd"/>
            <w:r w:rsidRPr="00071E0C">
              <w:rPr>
                <w:sz w:val="18"/>
                <w:szCs w:val="18"/>
              </w:rPr>
              <w:t xml:space="preserve"> Chemistry prerequisites are Algebra II </w:t>
            </w:r>
            <w:r w:rsidRPr="00071E0C">
              <w:rPr>
                <w:b/>
                <w:sz w:val="18"/>
                <w:szCs w:val="18"/>
                <w:u w:val="single"/>
              </w:rPr>
              <w:t>and</w:t>
            </w:r>
            <w:r w:rsidRPr="00071E0C">
              <w:rPr>
                <w:sz w:val="18"/>
                <w:szCs w:val="18"/>
              </w:rPr>
              <w:t xml:space="preserve"> Chemistry.</w:t>
            </w:r>
          </w:p>
          <w:p w14:paraId="381D3F29" w14:textId="77777777" w:rsidR="009178C6" w:rsidRPr="00071E0C" w:rsidRDefault="009178C6" w:rsidP="009178C6">
            <w:pPr>
              <w:rPr>
                <w:sz w:val="18"/>
                <w:szCs w:val="18"/>
              </w:rPr>
            </w:pPr>
            <w:r w:rsidRPr="00071E0C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10A52DEC" w14:textId="550CEA0D" w:rsidR="00DB0509" w:rsidRDefault="009178C6" w:rsidP="009178C6">
            <w:pPr>
              <w:rPr>
                <w:b/>
                <w:sz w:val="18"/>
                <w:szCs w:val="18"/>
              </w:rPr>
            </w:pPr>
            <w:r w:rsidRPr="00071E0C">
              <w:rPr>
                <w:sz w:val="18"/>
                <w:szCs w:val="18"/>
              </w:rPr>
              <w:t xml:space="preserve">~~ Portfolio must be presented to current art teacher for approval </w:t>
            </w:r>
            <w:proofErr w:type="gramStart"/>
            <w:r w:rsidRPr="00071E0C">
              <w:rPr>
                <w:sz w:val="18"/>
                <w:szCs w:val="18"/>
              </w:rPr>
              <w:t>in order to</w:t>
            </w:r>
            <w:proofErr w:type="gramEnd"/>
            <w:r w:rsidRPr="00071E0C">
              <w:rPr>
                <w:sz w:val="18"/>
                <w:szCs w:val="18"/>
              </w:rPr>
              <w:t xml:space="preserve"> take this course.</w:t>
            </w:r>
          </w:p>
        </w:tc>
      </w:tr>
    </w:tbl>
    <w:p w14:paraId="2DE44E5E" w14:textId="77777777" w:rsidR="00B36ACE" w:rsidRDefault="00B36ACE" w:rsidP="00B36ACE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B36ACE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8A43B" w14:textId="77777777" w:rsidR="00D649FE" w:rsidRDefault="00D649FE" w:rsidP="008E48FA">
      <w:pPr>
        <w:spacing w:after="0" w:line="240" w:lineRule="auto"/>
      </w:pPr>
      <w:r>
        <w:separator/>
      </w:r>
    </w:p>
  </w:endnote>
  <w:endnote w:type="continuationSeparator" w:id="0">
    <w:p w14:paraId="3EB3A8B2" w14:textId="77777777" w:rsidR="00D649FE" w:rsidRDefault="00D649FE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AA622" w14:textId="77777777" w:rsidR="003C0F1F" w:rsidRDefault="003C0F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CE153" w14:textId="77777777" w:rsidR="003C0F1F" w:rsidRDefault="003C0F1F" w:rsidP="003C0F1F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4AF95AC7" w14:textId="7E1CA005" w:rsidR="0090708D" w:rsidRPr="003C0F1F" w:rsidRDefault="0090708D" w:rsidP="003C0F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C1B60" w14:textId="77777777" w:rsidR="003C0F1F" w:rsidRDefault="003C0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5C611" w14:textId="77777777" w:rsidR="00D649FE" w:rsidRDefault="00D649FE" w:rsidP="008E48FA">
      <w:pPr>
        <w:spacing w:after="0" w:line="240" w:lineRule="auto"/>
      </w:pPr>
      <w:r>
        <w:separator/>
      </w:r>
    </w:p>
  </w:footnote>
  <w:footnote w:type="continuationSeparator" w:id="0">
    <w:p w14:paraId="309E9933" w14:textId="77777777" w:rsidR="00D649FE" w:rsidRDefault="00D649FE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B6A4A" w14:textId="77777777" w:rsidR="003C0F1F" w:rsidRDefault="003C0F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32D31B94" w:rsidR="0066227D" w:rsidRPr="008E48FA" w:rsidRDefault="00882BCD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844253">
            <w:rPr>
              <w:b/>
            </w:rPr>
            <w:t>4</w:t>
          </w:r>
          <w:r w:rsidR="004F137B">
            <w:rPr>
              <w:b/>
            </w:rPr>
            <w:t>-</w:t>
          </w:r>
          <w:r>
            <w:rPr>
              <w:b/>
            </w:rPr>
            <w:t>2</w:t>
          </w:r>
          <w:r w:rsidR="00844253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3B868" w14:textId="77777777" w:rsidR="003C0F1F" w:rsidRDefault="003C0F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5728766">
    <w:abstractNumId w:val="0"/>
  </w:num>
  <w:num w:numId="2" w16cid:durableId="329722546">
    <w:abstractNumId w:val="2"/>
  </w:num>
  <w:num w:numId="3" w16cid:durableId="217013064">
    <w:abstractNumId w:val="1"/>
  </w:num>
  <w:num w:numId="4" w16cid:durableId="913398165">
    <w:abstractNumId w:val="3"/>
  </w:num>
  <w:num w:numId="5" w16cid:durableId="5526963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C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C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276C6"/>
    <w:rsid w:val="000342AA"/>
    <w:rsid w:val="00047D96"/>
    <w:rsid w:val="00071E0C"/>
    <w:rsid w:val="000779F2"/>
    <w:rsid w:val="00087C70"/>
    <w:rsid w:val="0009353D"/>
    <w:rsid w:val="00093A75"/>
    <w:rsid w:val="000A678F"/>
    <w:rsid w:val="000B67ED"/>
    <w:rsid w:val="000C3ED0"/>
    <w:rsid w:val="000D6E65"/>
    <w:rsid w:val="00103A08"/>
    <w:rsid w:val="00110123"/>
    <w:rsid w:val="0015456E"/>
    <w:rsid w:val="00161BEA"/>
    <w:rsid w:val="001800EE"/>
    <w:rsid w:val="001B782E"/>
    <w:rsid w:val="001C1D47"/>
    <w:rsid w:val="001C6E60"/>
    <w:rsid w:val="001D13A3"/>
    <w:rsid w:val="001F7B38"/>
    <w:rsid w:val="00203121"/>
    <w:rsid w:val="00216C3A"/>
    <w:rsid w:val="0022790B"/>
    <w:rsid w:val="00243679"/>
    <w:rsid w:val="00252E84"/>
    <w:rsid w:val="00260BEB"/>
    <w:rsid w:val="00270895"/>
    <w:rsid w:val="002C3BC2"/>
    <w:rsid w:val="002D2353"/>
    <w:rsid w:val="002F50C8"/>
    <w:rsid w:val="0032322D"/>
    <w:rsid w:val="00356429"/>
    <w:rsid w:val="00362DEB"/>
    <w:rsid w:val="00373931"/>
    <w:rsid w:val="00383706"/>
    <w:rsid w:val="003C0F1F"/>
    <w:rsid w:val="003F4A90"/>
    <w:rsid w:val="00407D6C"/>
    <w:rsid w:val="004312FB"/>
    <w:rsid w:val="00431400"/>
    <w:rsid w:val="00437FB3"/>
    <w:rsid w:val="0046715B"/>
    <w:rsid w:val="004A6D80"/>
    <w:rsid w:val="004C0A2F"/>
    <w:rsid w:val="004F137B"/>
    <w:rsid w:val="005131B5"/>
    <w:rsid w:val="00556468"/>
    <w:rsid w:val="00571900"/>
    <w:rsid w:val="005944EB"/>
    <w:rsid w:val="005A375B"/>
    <w:rsid w:val="005A44DB"/>
    <w:rsid w:val="005F298B"/>
    <w:rsid w:val="005F78E1"/>
    <w:rsid w:val="00605F84"/>
    <w:rsid w:val="00630305"/>
    <w:rsid w:val="00655783"/>
    <w:rsid w:val="0066227D"/>
    <w:rsid w:val="00676B3B"/>
    <w:rsid w:val="00685CF9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929D8"/>
    <w:rsid w:val="007A327C"/>
    <w:rsid w:val="00844253"/>
    <w:rsid w:val="0086242D"/>
    <w:rsid w:val="00871111"/>
    <w:rsid w:val="00882BCD"/>
    <w:rsid w:val="008A221E"/>
    <w:rsid w:val="008C3833"/>
    <w:rsid w:val="008D391C"/>
    <w:rsid w:val="008E2B5C"/>
    <w:rsid w:val="008E48FA"/>
    <w:rsid w:val="009052CF"/>
    <w:rsid w:val="0090708D"/>
    <w:rsid w:val="009178C6"/>
    <w:rsid w:val="00950E8A"/>
    <w:rsid w:val="00963389"/>
    <w:rsid w:val="0097423B"/>
    <w:rsid w:val="009B02DE"/>
    <w:rsid w:val="009B77A6"/>
    <w:rsid w:val="009C60E6"/>
    <w:rsid w:val="009D012D"/>
    <w:rsid w:val="00A01EA7"/>
    <w:rsid w:val="00A13075"/>
    <w:rsid w:val="00A260C9"/>
    <w:rsid w:val="00A4592A"/>
    <w:rsid w:val="00A62091"/>
    <w:rsid w:val="00A64182"/>
    <w:rsid w:val="00A8677C"/>
    <w:rsid w:val="00AB39B8"/>
    <w:rsid w:val="00AC248F"/>
    <w:rsid w:val="00AC3A18"/>
    <w:rsid w:val="00B26E37"/>
    <w:rsid w:val="00B36ACE"/>
    <w:rsid w:val="00B468BD"/>
    <w:rsid w:val="00B515A5"/>
    <w:rsid w:val="00B5483E"/>
    <w:rsid w:val="00B91EB3"/>
    <w:rsid w:val="00B97DCE"/>
    <w:rsid w:val="00BC552C"/>
    <w:rsid w:val="00BC7367"/>
    <w:rsid w:val="00BC7CC3"/>
    <w:rsid w:val="00C148D1"/>
    <w:rsid w:val="00C203E6"/>
    <w:rsid w:val="00C45E75"/>
    <w:rsid w:val="00C75125"/>
    <w:rsid w:val="00C75EED"/>
    <w:rsid w:val="00CB24AD"/>
    <w:rsid w:val="00CB76E8"/>
    <w:rsid w:val="00CC7E5B"/>
    <w:rsid w:val="00CF6AF9"/>
    <w:rsid w:val="00D038BF"/>
    <w:rsid w:val="00D27A47"/>
    <w:rsid w:val="00D330B3"/>
    <w:rsid w:val="00D55A1A"/>
    <w:rsid w:val="00D61705"/>
    <w:rsid w:val="00D61A03"/>
    <w:rsid w:val="00D649FE"/>
    <w:rsid w:val="00D72EE4"/>
    <w:rsid w:val="00D7490D"/>
    <w:rsid w:val="00DB0509"/>
    <w:rsid w:val="00DB2E19"/>
    <w:rsid w:val="00DB6C42"/>
    <w:rsid w:val="00DD4848"/>
    <w:rsid w:val="00DD4F3E"/>
    <w:rsid w:val="00DF0205"/>
    <w:rsid w:val="00E071E6"/>
    <w:rsid w:val="00E21543"/>
    <w:rsid w:val="00E24587"/>
    <w:rsid w:val="00E45558"/>
    <w:rsid w:val="00E736C0"/>
    <w:rsid w:val="00E86244"/>
    <w:rsid w:val="00E9211A"/>
    <w:rsid w:val="00ED4E85"/>
    <w:rsid w:val="00EF6351"/>
    <w:rsid w:val="00F071AE"/>
    <w:rsid w:val="00F11A80"/>
    <w:rsid w:val="00F3013B"/>
    <w:rsid w:val="00F44D49"/>
    <w:rsid w:val="00F46D80"/>
    <w:rsid w:val="00F7760E"/>
    <w:rsid w:val="00F856D2"/>
    <w:rsid w:val="00F94684"/>
    <w:rsid w:val="00FB20BC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CC7E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CC7E5B"/>
  </w:style>
  <w:style w:type="character" w:customStyle="1" w:styleId="eop">
    <w:name w:val="eop"/>
    <w:basedOn w:val="DefaultParagraphFont"/>
    <w:rsid w:val="00CC7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7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C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C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0</cp:revision>
  <cp:lastPrinted>2020-01-10T13:20:00Z</cp:lastPrinted>
  <dcterms:created xsi:type="dcterms:W3CDTF">2018-01-10T18:48:00Z</dcterms:created>
  <dcterms:modified xsi:type="dcterms:W3CDTF">2024-02-01T17:37:00Z</dcterms:modified>
</cp:coreProperties>
</file>